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445E85" w14:textId="77777777" w:rsidR="00DF13EB" w:rsidRDefault="00B82E5E" w:rsidP="00DF13EB">
      <w:pPr>
        <w:pStyle w:val="FirstParagraph"/>
        <w:spacing w:before="0" w:after="0"/>
        <w:rPr>
          <w:lang w:val="es-MX"/>
        </w:rPr>
      </w:pPr>
      <w:r w:rsidRPr="00DF13EB">
        <w:rPr>
          <w:lang w:val="es-MX"/>
        </w:rPr>
        <w:t xml:space="preserve">Aimee Rios-Pimentel </w:t>
      </w:r>
    </w:p>
    <w:p w14:paraId="7929CCED" w14:textId="77777777" w:rsidR="00DF13EB" w:rsidRDefault="00B82E5E" w:rsidP="00DF13EB">
      <w:pPr>
        <w:pStyle w:val="FirstParagraph"/>
        <w:spacing w:before="0" w:after="0"/>
        <w:rPr>
          <w:lang w:val="es-MX"/>
        </w:rPr>
      </w:pPr>
      <w:r w:rsidRPr="00DF13EB">
        <w:rPr>
          <w:lang w:val="es-MX"/>
        </w:rPr>
        <w:t xml:space="preserve">9660 Esperanza Circle </w:t>
      </w:r>
    </w:p>
    <w:p w14:paraId="5E4AD7E9" w14:textId="77777777" w:rsidR="00DF13EB" w:rsidRPr="00DF13EB" w:rsidRDefault="00B82E5E" w:rsidP="00DF13EB">
      <w:pPr>
        <w:pStyle w:val="FirstParagraph"/>
        <w:spacing w:before="0" w:after="0"/>
        <w:rPr>
          <w:lang w:val="es-MX"/>
        </w:rPr>
      </w:pPr>
      <w:r w:rsidRPr="00DF13EB">
        <w:rPr>
          <w:lang w:val="es-MX"/>
        </w:rPr>
        <w:t xml:space="preserve">Castroville CA 95012 (831)789-4796 </w:t>
      </w:r>
    </w:p>
    <w:p w14:paraId="3848F3D0" w14:textId="61EF7F7C" w:rsidR="000D4D4D" w:rsidRPr="00DF13EB" w:rsidRDefault="00D6443E" w:rsidP="00DF13EB">
      <w:pPr>
        <w:pStyle w:val="FirstParagraph"/>
        <w:spacing w:before="0" w:after="0"/>
      </w:pPr>
      <w:hyperlink r:id="rId7" w:history="1">
        <w:r w:rsidR="00DF13EB" w:rsidRPr="00DF13EB">
          <w:rPr>
            <w:rStyle w:val="Hyperlink"/>
            <w:color w:val="auto"/>
          </w:rPr>
          <w:t>Riosaimee19@gmail.com</w:t>
        </w:r>
      </w:hyperlink>
    </w:p>
    <w:p w14:paraId="7BD4FE58" w14:textId="77777777" w:rsidR="00DF13EB" w:rsidRPr="00DF13EB" w:rsidRDefault="00DF13EB" w:rsidP="00DF13EB">
      <w:pPr>
        <w:pStyle w:val="BodyText"/>
      </w:pPr>
    </w:p>
    <w:p w14:paraId="61BE3D44" w14:textId="6103EC96" w:rsidR="000D4D4D" w:rsidRDefault="00B82E5E">
      <w:pPr>
        <w:pStyle w:val="BodyText"/>
      </w:pPr>
      <w:r>
        <w:t>To whom it may concern,</w:t>
      </w:r>
    </w:p>
    <w:p w14:paraId="5A413736" w14:textId="70EDB807" w:rsidR="000D4D4D" w:rsidRDefault="00DF13EB">
      <w:pPr>
        <w:pStyle w:val="BodyText"/>
      </w:pPr>
      <w:r>
        <w:t>I</w:t>
      </w:r>
      <w:r w:rsidR="00B82E5E">
        <w:t xml:space="preserve"> am confident that my experience working in the accounting and clerical industry will be a huge asset</w:t>
      </w:r>
      <w:r>
        <w:t xml:space="preserve"> with the company.</w:t>
      </w:r>
    </w:p>
    <w:p w14:paraId="12F006D6" w14:textId="559DACF8" w:rsidR="000D4D4D" w:rsidRDefault="00B82E5E">
      <w:pPr>
        <w:pStyle w:val="BodyText"/>
      </w:pPr>
      <w:r>
        <w:t xml:space="preserve">With more than four years’ experience in accounting, </w:t>
      </w:r>
      <w:r w:rsidR="00DF13EB">
        <w:t>I</w:t>
      </w:r>
      <w:r>
        <w:t xml:space="preserve"> am adept in Invoices, Data entry and financial background. In my present role as an administrative assistant, </w:t>
      </w:r>
      <w:r w:rsidR="00DF13EB">
        <w:t xml:space="preserve">I </w:t>
      </w:r>
      <w:r>
        <w:t xml:space="preserve">have demonstrated </w:t>
      </w:r>
      <w:r w:rsidR="00DF13EB">
        <w:t xml:space="preserve">that I </w:t>
      </w:r>
      <w:r>
        <w:t xml:space="preserve">am a fast learner, helpful and get the job done with still helping in other roles. Furthermore, </w:t>
      </w:r>
      <w:r w:rsidR="00DF13EB">
        <w:t xml:space="preserve">I </w:t>
      </w:r>
      <w:r>
        <w:t>have also gained extensive knowledge into providing outstanding customer service by greeting people, helping them with their needs or redirecting to who may be at better help.</w:t>
      </w:r>
    </w:p>
    <w:p w14:paraId="1D42E8A8" w14:textId="179E35D6" w:rsidR="000D4D4D" w:rsidRDefault="00B82E5E">
      <w:pPr>
        <w:pStyle w:val="BodyText"/>
      </w:pPr>
      <w:r>
        <w:t xml:space="preserve">Please review my attached resume for additional details regarding my expertise and past achievements. You can contact me </w:t>
      </w:r>
      <w:r w:rsidR="009E02A0">
        <w:t xml:space="preserve">at the number listed above, </w:t>
      </w:r>
      <w:bookmarkStart w:id="0" w:name="_GoBack"/>
      <w:bookmarkEnd w:id="0"/>
      <w:r>
        <w:t xml:space="preserve">so we can discuss my experience further. </w:t>
      </w:r>
      <w:r w:rsidR="00DF13EB">
        <w:t xml:space="preserve">I </w:t>
      </w:r>
      <w:r>
        <w:t>can be available at your earliest convenience.</w:t>
      </w:r>
    </w:p>
    <w:p w14:paraId="2AE42F41" w14:textId="77777777" w:rsidR="000D4D4D" w:rsidRDefault="00B82E5E">
      <w:pPr>
        <w:pStyle w:val="BodyText"/>
      </w:pPr>
      <w:r>
        <w:t>Sincerely,</w:t>
      </w:r>
    </w:p>
    <w:p w14:paraId="5FDA6B5F" w14:textId="77777777" w:rsidR="00DF13EB" w:rsidRDefault="00DF13EB">
      <w:pPr>
        <w:pStyle w:val="BodyText"/>
      </w:pPr>
    </w:p>
    <w:p w14:paraId="7C9F8F1A" w14:textId="1D018F12" w:rsidR="000D4D4D" w:rsidRDefault="00B82E5E">
      <w:pPr>
        <w:pStyle w:val="BodyText"/>
      </w:pPr>
      <w:r>
        <w:t xml:space="preserve">Aimee Rios </w:t>
      </w:r>
    </w:p>
    <w:sectPr w:rsidR="000D4D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0AC750" w14:textId="77777777" w:rsidR="00D6443E" w:rsidRDefault="00D6443E">
      <w:pPr>
        <w:spacing w:after="0"/>
      </w:pPr>
      <w:r>
        <w:separator/>
      </w:r>
    </w:p>
  </w:endnote>
  <w:endnote w:type="continuationSeparator" w:id="0">
    <w:p w14:paraId="46F3F64E" w14:textId="77777777" w:rsidR="00D6443E" w:rsidRDefault="00D644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AAC480" w14:textId="77777777" w:rsidR="00D6443E" w:rsidRDefault="00D6443E">
      <w:r>
        <w:separator/>
      </w:r>
    </w:p>
  </w:footnote>
  <w:footnote w:type="continuationSeparator" w:id="0">
    <w:p w14:paraId="5B7E8C43" w14:textId="77777777" w:rsidR="00D6443E" w:rsidRDefault="00D644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CE3BE82"/>
    <w:multiLevelType w:val="multilevel"/>
    <w:tmpl w:val="75C2F2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1AACD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4D4D"/>
    <w:rsid w:val="004E29B3"/>
    <w:rsid w:val="00590D07"/>
    <w:rsid w:val="00784D58"/>
    <w:rsid w:val="008D6863"/>
    <w:rsid w:val="009E02A0"/>
    <w:rsid w:val="00B82E5E"/>
    <w:rsid w:val="00B86B75"/>
    <w:rsid w:val="00BC48D5"/>
    <w:rsid w:val="00C36279"/>
    <w:rsid w:val="00D02BDE"/>
    <w:rsid w:val="00D6443E"/>
    <w:rsid w:val="00DF13E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2DD5C9"/>
  <w15:docId w15:val="{BB91EAE9-5649-4387-AE07-9B54804DA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DF13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iosaimee19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mee Rios</dc:creator>
  <cp:lastModifiedBy>Aimee Rios</cp:lastModifiedBy>
  <cp:revision>3</cp:revision>
  <dcterms:created xsi:type="dcterms:W3CDTF">2019-06-26T17:44:00Z</dcterms:created>
  <dcterms:modified xsi:type="dcterms:W3CDTF">2019-06-26T17:46:00Z</dcterms:modified>
</cp:coreProperties>
</file>